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7282"/>
      </w:tblGrid>
      <w:tr w:rsidR="00437870" w:rsidRPr="005405CD" w14:paraId="79906E79" w14:textId="77777777" w:rsidTr="00F05C3D">
        <w:tc>
          <w:tcPr>
            <w:tcW w:w="8784" w:type="dxa"/>
            <w:gridSpan w:val="2"/>
          </w:tcPr>
          <w:p w14:paraId="784E0A2E" w14:textId="2F976BD0" w:rsidR="00437870" w:rsidRDefault="00437870" w:rsidP="008470D3">
            <w:pPr>
              <w:jc w:val="center"/>
              <w:rPr>
                <w:rFonts w:ascii="Playball" w:hAnsi="Playball"/>
                <w:color w:val="C00000"/>
                <w:sz w:val="52"/>
              </w:rPr>
            </w:pPr>
            <w:r w:rsidRPr="008470D3">
              <w:rPr>
                <w:rFonts w:ascii="Playball" w:hAnsi="Playball"/>
                <w:color w:val="C00000"/>
                <w:sz w:val="52"/>
              </w:rPr>
              <w:t>WebEnglish.se Advent Calendar 20</w:t>
            </w:r>
            <w:r w:rsidR="008470D3" w:rsidRPr="008470D3">
              <w:rPr>
                <w:rFonts w:ascii="Playball" w:hAnsi="Playball"/>
                <w:color w:val="C00000"/>
                <w:sz w:val="52"/>
              </w:rPr>
              <w:t>2</w:t>
            </w:r>
            <w:r w:rsidR="009C5E8E">
              <w:rPr>
                <w:rFonts w:ascii="Playball" w:hAnsi="Playball"/>
                <w:color w:val="C00000"/>
                <w:sz w:val="52"/>
              </w:rPr>
              <w:t>2</w:t>
            </w:r>
          </w:p>
          <w:p w14:paraId="12FC713A" w14:textId="7ABE79A8" w:rsidR="008470D3" w:rsidRPr="008470D3" w:rsidRDefault="008470D3" w:rsidP="00506969">
            <w:pPr>
              <w:rPr>
                <w:rFonts w:ascii="Playball" w:hAnsi="Playball"/>
                <w:color w:val="C00000"/>
                <w:sz w:val="40"/>
                <w:szCs w:val="40"/>
              </w:rPr>
            </w:pPr>
          </w:p>
        </w:tc>
      </w:tr>
      <w:tr w:rsidR="00437870" w:rsidRPr="005405CD" w14:paraId="4539F01B" w14:textId="77777777" w:rsidTr="00F05C3D">
        <w:tc>
          <w:tcPr>
            <w:tcW w:w="1502" w:type="dxa"/>
            <w:shd w:val="clear" w:color="auto" w:fill="auto"/>
          </w:tcPr>
          <w:p w14:paraId="72F441C1" w14:textId="77777777" w:rsidR="00437870" w:rsidRPr="005405CD" w:rsidRDefault="00437870" w:rsidP="00506969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1F8B7CA8" w14:textId="2289D3E2" w:rsidR="00437870" w:rsidRPr="005405CD" w:rsidRDefault="00DD3C96" w:rsidP="00506969">
            <w:pPr>
              <w:rPr>
                <w:rFonts w:ascii="Georgia" w:hAnsi="Georgia"/>
                <w:i/>
                <w:iCs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Santa Claus Is Comin’ To Town</w:t>
            </w:r>
            <w:r>
              <w:rPr>
                <w:rFonts w:ascii="Georgia" w:hAnsi="Georgia"/>
                <w:i/>
                <w:iCs/>
                <w:sz w:val="36"/>
              </w:rPr>
              <w:t xml:space="preserve"> </w:t>
            </w:r>
          </w:p>
        </w:tc>
      </w:tr>
      <w:tr w:rsidR="00003641" w:rsidRPr="005405CD" w14:paraId="168973E0" w14:textId="77777777" w:rsidTr="00F05C3D">
        <w:tc>
          <w:tcPr>
            <w:tcW w:w="1502" w:type="dxa"/>
            <w:shd w:val="clear" w:color="auto" w:fill="auto"/>
          </w:tcPr>
          <w:p w14:paraId="5ABD02B1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201D13B3" w14:textId="3BCACE94" w:rsidR="00BB5BF6" w:rsidRPr="00A270DD" w:rsidRDefault="00003641" w:rsidP="00AB49F3">
            <w:pPr>
              <w:rPr>
                <w:rFonts w:ascii="Georgia" w:hAnsi="Georgia"/>
                <w:i/>
                <w:iCs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A Christmas Carol</w:t>
            </w:r>
          </w:p>
        </w:tc>
      </w:tr>
      <w:tr w:rsidR="00003641" w:rsidRPr="005405CD" w14:paraId="0A12C85C" w14:textId="77777777" w:rsidTr="00F05C3D">
        <w:tc>
          <w:tcPr>
            <w:tcW w:w="1502" w:type="dxa"/>
            <w:shd w:val="clear" w:color="auto" w:fill="auto"/>
          </w:tcPr>
          <w:p w14:paraId="322F148B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5333ECDD" w14:textId="22749DDE" w:rsidR="00003641" w:rsidRPr="002A5DE1" w:rsidRDefault="00AB49F3" w:rsidP="00003641">
            <w:pPr>
              <w:rPr>
                <w:rFonts w:ascii="Georgia" w:hAnsi="Georgia"/>
                <w:i/>
                <w:iCs/>
                <w:color w:val="FF0000"/>
                <w:sz w:val="36"/>
              </w:rPr>
            </w:pPr>
            <w:r w:rsidRPr="002A5DE1">
              <w:rPr>
                <w:rFonts w:ascii="Georgia" w:hAnsi="Georgia"/>
                <w:i/>
                <w:iCs/>
                <w:color w:val="FF0000"/>
                <w:sz w:val="36"/>
              </w:rPr>
              <w:t>21 days to Christmas</w:t>
            </w:r>
          </w:p>
        </w:tc>
      </w:tr>
      <w:tr w:rsidR="00003641" w:rsidRPr="009C5E8E" w14:paraId="162056FA" w14:textId="77777777" w:rsidTr="009C5E8E">
        <w:tc>
          <w:tcPr>
            <w:tcW w:w="1502" w:type="dxa"/>
            <w:shd w:val="clear" w:color="auto" w:fill="C00000"/>
          </w:tcPr>
          <w:p w14:paraId="0D9D1E62" w14:textId="77777777" w:rsidR="00003641" w:rsidRPr="009C5E8E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</w:p>
        </w:tc>
        <w:tc>
          <w:tcPr>
            <w:tcW w:w="7282" w:type="dxa"/>
            <w:shd w:val="clear" w:color="auto" w:fill="C00000"/>
          </w:tcPr>
          <w:p w14:paraId="5FA3487A" w14:textId="582B27AA" w:rsidR="00003641" w:rsidRPr="009C5E8E" w:rsidRDefault="00003641" w:rsidP="00003641">
            <w:p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2</w:t>
            </w:r>
            <w:r w:rsidRPr="005405CD">
              <w:rPr>
                <w:rFonts w:ascii="Georgia" w:hAnsi="Georgia"/>
                <w:i/>
                <w:iCs/>
                <w:sz w:val="36"/>
                <w:vertAlign w:val="superscript"/>
              </w:rPr>
              <w:t>nd</w:t>
            </w:r>
            <w:r w:rsidRPr="005405CD">
              <w:rPr>
                <w:rFonts w:ascii="Georgia" w:hAnsi="Georgia"/>
                <w:i/>
                <w:iCs/>
                <w:sz w:val="36"/>
              </w:rPr>
              <w:t xml:space="preserve"> Advent</w:t>
            </w:r>
          </w:p>
        </w:tc>
      </w:tr>
      <w:tr w:rsidR="00003641" w:rsidRPr="005405CD" w14:paraId="3E834913" w14:textId="77777777" w:rsidTr="009C5E8E">
        <w:tc>
          <w:tcPr>
            <w:tcW w:w="1502" w:type="dxa"/>
            <w:shd w:val="clear" w:color="auto" w:fill="FFFFFF" w:themeFill="background1"/>
          </w:tcPr>
          <w:p w14:paraId="71B56273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568EC75E" w14:textId="0E20EB28" w:rsidR="00003641" w:rsidRPr="005405CD" w:rsidRDefault="00003641" w:rsidP="00AB49F3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The Elves and the Shoemake</w:t>
            </w:r>
            <w:r w:rsidR="00AB49F3">
              <w:rPr>
                <w:rFonts w:ascii="Georgia" w:hAnsi="Georgia"/>
                <w:i/>
                <w:iCs/>
                <w:sz w:val="36"/>
              </w:rPr>
              <w:t>r</w:t>
            </w:r>
          </w:p>
        </w:tc>
      </w:tr>
      <w:tr w:rsidR="00003641" w:rsidRPr="005405CD" w14:paraId="7B64F0A9" w14:textId="77777777" w:rsidTr="00AB49F3">
        <w:tc>
          <w:tcPr>
            <w:tcW w:w="1502" w:type="dxa"/>
            <w:shd w:val="clear" w:color="auto" w:fill="FFFFFF" w:themeFill="background1"/>
          </w:tcPr>
          <w:p w14:paraId="4D973545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3CE369F7" w14:textId="1C858827" w:rsidR="00003641" w:rsidRPr="005405CD" w:rsidRDefault="00003641" w:rsidP="00003641">
            <w:pPr>
              <w:rPr>
                <w:rFonts w:ascii="Georgia" w:hAnsi="Georgia"/>
                <w:i/>
                <w:iCs/>
                <w:sz w:val="36"/>
              </w:rPr>
            </w:pPr>
            <w:r w:rsidRPr="003B3D9A">
              <w:rPr>
                <w:rFonts w:ascii="Georgia" w:hAnsi="Georgia"/>
                <w:i/>
                <w:iCs/>
                <w:sz w:val="36"/>
              </w:rPr>
              <w:t xml:space="preserve">Christmas Around the world </w:t>
            </w:r>
            <w:r w:rsidR="007256DB">
              <w:rPr>
                <w:rFonts w:ascii="Georgia" w:hAnsi="Georgia"/>
                <w:i/>
                <w:iCs/>
                <w:sz w:val="36"/>
              </w:rPr>
              <w:t>Song</w:t>
            </w:r>
          </w:p>
        </w:tc>
      </w:tr>
      <w:tr w:rsidR="00003641" w:rsidRPr="005405CD" w14:paraId="0B4257DD" w14:textId="77777777" w:rsidTr="00F05C3D">
        <w:tc>
          <w:tcPr>
            <w:tcW w:w="1502" w:type="dxa"/>
            <w:shd w:val="clear" w:color="auto" w:fill="FFFFFF" w:themeFill="background1"/>
          </w:tcPr>
          <w:p w14:paraId="6A716B9E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1C3A7FB7" w14:textId="26F3A33F" w:rsidR="00450ADD" w:rsidRPr="005405CD" w:rsidRDefault="00003641" w:rsidP="00AB49F3">
            <w:pPr>
              <w:rPr>
                <w:rFonts w:ascii="Georgia" w:hAnsi="Georgia"/>
                <w:i/>
                <w:iCs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Christmas ads 20</w:t>
            </w:r>
            <w:r>
              <w:rPr>
                <w:rFonts w:ascii="Georgia" w:hAnsi="Georgia"/>
                <w:i/>
                <w:iCs/>
                <w:sz w:val="36"/>
              </w:rPr>
              <w:t>2</w:t>
            </w:r>
            <w:r w:rsidR="00AB49F3">
              <w:rPr>
                <w:rFonts w:ascii="Georgia" w:hAnsi="Georgia"/>
                <w:i/>
                <w:iCs/>
                <w:sz w:val="36"/>
              </w:rPr>
              <w:t>1</w:t>
            </w:r>
          </w:p>
        </w:tc>
      </w:tr>
      <w:tr w:rsidR="00003641" w:rsidRPr="004675B2" w14:paraId="16E25AF6" w14:textId="77777777" w:rsidTr="00F05C3D">
        <w:tc>
          <w:tcPr>
            <w:tcW w:w="1502" w:type="dxa"/>
            <w:shd w:val="clear" w:color="auto" w:fill="auto"/>
          </w:tcPr>
          <w:p w14:paraId="0B317E99" w14:textId="77777777" w:rsidR="00003641" w:rsidRPr="005405CD" w:rsidRDefault="00003641" w:rsidP="00003641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04D267BC" w14:textId="14D8D021" w:rsidR="00003641" w:rsidRPr="00601A97" w:rsidRDefault="00003641" w:rsidP="00003641">
            <w:pPr>
              <w:rPr>
                <w:rFonts w:ascii="Georgia" w:hAnsi="Georgia"/>
                <w:i/>
                <w:iCs/>
                <w:sz w:val="36"/>
                <w:lang w:val="da-DK"/>
              </w:rPr>
            </w:pPr>
            <w:r w:rsidRPr="00601A97">
              <w:rPr>
                <w:rFonts w:ascii="Georgia" w:hAnsi="Georgia"/>
                <w:i/>
                <w:iCs/>
                <w:sz w:val="36"/>
                <w:lang w:val="da-DK"/>
              </w:rPr>
              <w:t>Jingle Bells</w:t>
            </w:r>
          </w:p>
        </w:tc>
      </w:tr>
      <w:tr w:rsidR="006A5BD4" w:rsidRPr="005405CD" w14:paraId="44990D44" w14:textId="77777777" w:rsidTr="00F05C3D">
        <w:tc>
          <w:tcPr>
            <w:tcW w:w="1502" w:type="dxa"/>
            <w:shd w:val="clear" w:color="auto" w:fill="auto"/>
          </w:tcPr>
          <w:p w14:paraId="04C843AC" w14:textId="77777777" w:rsidR="006A5BD4" w:rsidRPr="00601A97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  <w:lang w:val="da-DK"/>
              </w:rPr>
            </w:pPr>
          </w:p>
        </w:tc>
        <w:tc>
          <w:tcPr>
            <w:tcW w:w="7282" w:type="dxa"/>
            <w:shd w:val="clear" w:color="auto" w:fill="auto"/>
          </w:tcPr>
          <w:p w14:paraId="11D8C8B9" w14:textId="1330F249" w:rsidR="007973C6" w:rsidRPr="005405CD" w:rsidRDefault="006A5BD4" w:rsidP="00AB49F3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Frosty the Snowman</w:t>
            </w:r>
          </w:p>
        </w:tc>
      </w:tr>
      <w:tr w:rsidR="006A5BD4" w:rsidRPr="00003641" w14:paraId="3F0D56F2" w14:textId="77777777" w:rsidTr="00F05C3D">
        <w:tc>
          <w:tcPr>
            <w:tcW w:w="1502" w:type="dxa"/>
          </w:tcPr>
          <w:p w14:paraId="3E9EBC0D" w14:textId="77777777" w:rsidR="006A5BD4" w:rsidRPr="00003641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</w:tcPr>
          <w:p w14:paraId="6AA10A19" w14:textId="3CB83B5F" w:rsidR="006A5BD4" w:rsidRPr="00003641" w:rsidRDefault="002A5DE1" w:rsidP="006A5BD4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color w:val="FF0000"/>
                <w:sz w:val="36"/>
              </w:rPr>
              <w:t>14 days to Christmas</w:t>
            </w:r>
          </w:p>
        </w:tc>
      </w:tr>
      <w:tr w:rsidR="006A5BD4" w:rsidRPr="009C5E8E" w14:paraId="5978EE1E" w14:textId="77777777" w:rsidTr="009C5E8E">
        <w:tc>
          <w:tcPr>
            <w:tcW w:w="1502" w:type="dxa"/>
            <w:shd w:val="clear" w:color="auto" w:fill="C00000"/>
          </w:tcPr>
          <w:p w14:paraId="7DCD5109" w14:textId="77777777" w:rsidR="006A5BD4" w:rsidRPr="009C5E8E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</w:p>
        </w:tc>
        <w:tc>
          <w:tcPr>
            <w:tcW w:w="7282" w:type="dxa"/>
            <w:shd w:val="clear" w:color="auto" w:fill="C00000"/>
          </w:tcPr>
          <w:p w14:paraId="48AABF47" w14:textId="049410BE" w:rsidR="006A5BD4" w:rsidRPr="009C5E8E" w:rsidRDefault="006A5BD4" w:rsidP="006A5BD4">
            <w:p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3</w:t>
            </w:r>
            <w:r w:rsidRPr="005405CD">
              <w:rPr>
                <w:rFonts w:ascii="Georgia" w:hAnsi="Georgia"/>
                <w:i/>
                <w:iCs/>
                <w:sz w:val="36"/>
                <w:vertAlign w:val="superscript"/>
              </w:rPr>
              <w:t>rd</w:t>
            </w:r>
            <w:r w:rsidRPr="005405CD">
              <w:rPr>
                <w:rFonts w:ascii="Georgia" w:hAnsi="Georgia"/>
                <w:i/>
                <w:iCs/>
                <w:sz w:val="36"/>
              </w:rPr>
              <w:t xml:space="preserve"> Advent</w:t>
            </w:r>
          </w:p>
        </w:tc>
      </w:tr>
      <w:tr w:rsidR="006A5BD4" w:rsidRPr="005405CD" w14:paraId="14369344" w14:textId="77777777" w:rsidTr="009C5E8E">
        <w:tc>
          <w:tcPr>
            <w:tcW w:w="1502" w:type="dxa"/>
            <w:shd w:val="clear" w:color="auto" w:fill="FFFFFF" w:themeFill="background1"/>
          </w:tcPr>
          <w:p w14:paraId="0F53E13F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1FF4FA64" w14:textId="682BD48F" w:rsidR="006A5BD4" w:rsidRPr="005405CD" w:rsidRDefault="002547CF" w:rsidP="006A5BD4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12 Days of Christmas</w:t>
            </w:r>
          </w:p>
        </w:tc>
      </w:tr>
      <w:tr w:rsidR="006A5BD4" w:rsidRPr="005405CD" w14:paraId="75E5B3DD" w14:textId="77777777" w:rsidTr="00F05C3D">
        <w:tc>
          <w:tcPr>
            <w:tcW w:w="1502" w:type="dxa"/>
            <w:shd w:val="clear" w:color="auto" w:fill="FFFFFF" w:themeFill="background1"/>
          </w:tcPr>
          <w:p w14:paraId="0CBC4F61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2F3DEE24" w14:textId="2B816145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Lucia</w:t>
            </w:r>
          </w:p>
        </w:tc>
      </w:tr>
      <w:tr w:rsidR="006A5BD4" w:rsidRPr="005405CD" w14:paraId="0C85F95B" w14:textId="77777777" w:rsidTr="00F05C3D">
        <w:tc>
          <w:tcPr>
            <w:tcW w:w="1502" w:type="dxa"/>
            <w:shd w:val="clear" w:color="auto" w:fill="FFFFFF" w:themeFill="background1"/>
          </w:tcPr>
          <w:p w14:paraId="08322EDB" w14:textId="653942E6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083C4DEC" w14:textId="3B449EE3" w:rsidR="006A5BD4" w:rsidRPr="005405CD" w:rsidRDefault="004C7407" w:rsidP="00D0055B">
            <w:pPr>
              <w:tabs>
                <w:tab w:val="left" w:pos="4710"/>
              </w:tabs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White Christmas</w:t>
            </w:r>
          </w:p>
        </w:tc>
      </w:tr>
      <w:tr w:rsidR="006A5BD4" w:rsidRPr="004675B2" w14:paraId="59352108" w14:textId="77777777" w:rsidTr="00F05C3D">
        <w:tc>
          <w:tcPr>
            <w:tcW w:w="1502" w:type="dxa"/>
            <w:shd w:val="clear" w:color="auto" w:fill="auto"/>
          </w:tcPr>
          <w:p w14:paraId="0ABBC864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61035DDF" w14:textId="7A85E95C" w:rsidR="006A5BD4" w:rsidRPr="008E5945" w:rsidRDefault="00B77DC3" w:rsidP="006A5BD4">
            <w:pPr>
              <w:rPr>
                <w:rFonts w:ascii="Georgia" w:hAnsi="Georgia"/>
                <w:i/>
                <w:iCs/>
                <w:sz w:val="36"/>
                <w:lang w:val="fi-FI"/>
              </w:rPr>
            </w:pPr>
            <w:r w:rsidRPr="008E5945">
              <w:rPr>
                <w:rFonts w:ascii="Georgia" w:hAnsi="Georgia"/>
                <w:i/>
                <w:iCs/>
                <w:sz w:val="36"/>
                <w:lang w:val="fi-FI"/>
              </w:rPr>
              <w:t xml:space="preserve">Santa </w:t>
            </w:r>
            <w:proofErr w:type="spellStart"/>
            <w:r w:rsidRPr="008E5945">
              <w:rPr>
                <w:rFonts w:ascii="Georgia" w:hAnsi="Georgia"/>
                <w:i/>
                <w:iCs/>
                <w:sz w:val="36"/>
                <w:lang w:val="fi-FI"/>
              </w:rPr>
              <w:t>Claus</w:t>
            </w:r>
            <w:proofErr w:type="spellEnd"/>
          </w:p>
        </w:tc>
      </w:tr>
      <w:tr w:rsidR="006A5BD4" w:rsidRPr="005405CD" w14:paraId="760704C3" w14:textId="77777777" w:rsidTr="00F05C3D">
        <w:tc>
          <w:tcPr>
            <w:tcW w:w="1502" w:type="dxa"/>
            <w:shd w:val="clear" w:color="auto" w:fill="auto"/>
          </w:tcPr>
          <w:p w14:paraId="664114C2" w14:textId="77777777" w:rsidR="006A5BD4" w:rsidRPr="008E5945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  <w:lang w:val="fi-FI"/>
              </w:rPr>
            </w:pPr>
          </w:p>
        </w:tc>
        <w:tc>
          <w:tcPr>
            <w:tcW w:w="7282" w:type="dxa"/>
            <w:shd w:val="clear" w:color="auto" w:fill="auto"/>
          </w:tcPr>
          <w:p w14:paraId="69C6430C" w14:textId="6A6145F2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proofErr w:type="spellStart"/>
            <w:r w:rsidRPr="005405CD">
              <w:rPr>
                <w:rFonts w:ascii="Georgia" w:hAnsi="Georgia"/>
                <w:i/>
                <w:iCs/>
                <w:sz w:val="36"/>
              </w:rPr>
              <w:t>T’was</w:t>
            </w:r>
            <w:proofErr w:type="spellEnd"/>
            <w:r w:rsidRPr="005405CD">
              <w:rPr>
                <w:rFonts w:ascii="Georgia" w:hAnsi="Georgia"/>
                <w:i/>
                <w:iCs/>
                <w:sz w:val="36"/>
              </w:rPr>
              <w:t xml:space="preserve"> the Night Before Christmas</w:t>
            </w:r>
          </w:p>
        </w:tc>
      </w:tr>
      <w:tr w:rsidR="006A5BD4" w:rsidRPr="00003641" w14:paraId="7C4789F1" w14:textId="77777777" w:rsidTr="00F05C3D">
        <w:tc>
          <w:tcPr>
            <w:tcW w:w="1502" w:type="dxa"/>
            <w:shd w:val="clear" w:color="auto" w:fill="auto"/>
          </w:tcPr>
          <w:p w14:paraId="064EB224" w14:textId="77777777" w:rsidR="006A5BD4" w:rsidRPr="00003641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auto"/>
          </w:tcPr>
          <w:p w14:paraId="1414C7F4" w14:textId="3797451D" w:rsidR="006A5BD4" w:rsidRPr="00003641" w:rsidRDefault="002A5DE1" w:rsidP="006A5BD4">
            <w:pPr>
              <w:rPr>
                <w:rFonts w:ascii="Georgia" w:hAnsi="Georgia"/>
                <w:i/>
                <w:iCs/>
                <w:color w:val="FF0000"/>
                <w:sz w:val="36"/>
              </w:rPr>
            </w:pPr>
            <w:r>
              <w:rPr>
                <w:rFonts w:ascii="Georgia" w:hAnsi="Georgia"/>
                <w:i/>
                <w:iCs/>
                <w:color w:val="FF0000"/>
                <w:sz w:val="36"/>
              </w:rPr>
              <w:t>7 days to Christmas</w:t>
            </w:r>
          </w:p>
        </w:tc>
      </w:tr>
      <w:tr w:rsidR="006A5BD4" w:rsidRPr="009C5E8E" w14:paraId="258DB911" w14:textId="77777777" w:rsidTr="009C5E8E">
        <w:tc>
          <w:tcPr>
            <w:tcW w:w="1502" w:type="dxa"/>
            <w:shd w:val="clear" w:color="auto" w:fill="C00000"/>
          </w:tcPr>
          <w:p w14:paraId="5F83EC7E" w14:textId="77777777" w:rsidR="006A5BD4" w:rsidRPr="009C5E8E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</w:p>
        </w:tc>
        <w:tc>
          <w:tcPr>
            <w:tcW w:w="7282" w:type="dxa"/>
            <w:shd w:val="clear" w:color="auto" w:fill="C00000"/>
          </w:tcPr>
          <w:p w14:paraId="6314870C" w14:textId="121D606B" w:rsidR="006A5BD4" w:rsidRPr="009C5E8E" w:rsidRDefault="006A5BD4" w:rsidP="006A5BD4">
            <w:pPr>
              <w:rPr>
                <w:rFonts w:ascii="Georgia" w:hAnsi="Georgia"/>
                <w:i/>
                <w:iCs/>
                <w:color w:val="FFFFFF" w:themeColor="background1"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4</w:t>
            </w:r>
            <w:r w:rsidRPr="005405CD">
              <w:rPr>
                <w:rFonts w:ascii="Georgia" w:hAnsi="Georgia"/>
                <w:i/>
                <w:iCs/>
                <w:sz w:val="36"/>
                <w:vertAlign w:val="superscript"/>
              </w:rPr>
              <w:t>th</w:t>
            </w:r>
            <w:r w:rsidRPr="005405CD">
              <w:rPr>
                <w:rFonts w:ascii="Georgia" w:hAnsi="Georgia"/>
                <w:i/>
                <w:iCs/>
                <w:sz w:val="36"/>
              </w:rPr>
              <w:t xml:space="preserve"> Advent</w:t>
            </w:r>
          </w:p>
        </w:tc>
      </w:tr>
      <w:tr w:rsidR="006A5BD4" w:rsidRPr="005405CD" w14:paraId="0FB76EE4" w14:textId="77777777" w:rsidTr="009C5E8E">
        <w:tc>
          <w:tcPr>
            <w:tcW w:w="1502" w:type="dxa"/>
            <w:shd w:val="clear" w:color="auto" w:fill="FFFFFF" w:themeFill="background1"/>
          </w:tcPr>
          <w:p w14:paraId="4901959F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5CD5C36F" w14:textId="057908C0" w:rsidR="00C4447C" w:rsidRPr="005405CD" w:rsidRDefault="00625DE6" w:rsidP="002A5DE1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Christmas</w:t>
            </w:r>
            <w:r w:rsidR="00284030">
              <w:rPr>
                <w:rFonts w:ascii="Georgia" w:hAnsi="Georgia"/>
                <w:i/>
                <w:iCs/>
                <w:sz w:val="36"/>
              </w:rPr>
              <w:t xml:space="preserve"> Traditions</w:t>
            </w:r>
          </w:p>
        </w:tc>
      </w:tr>
      <w:tr w:rsidR="006A5BD4" w:rsidRPr="005405CD" w14:paraId="25A49672" w14:textId="77777777" w:rsidTr="00F05C3D">
        <w:tc>
          <w:tcPr>
            <w:tcW w:w="1502" w:type="dxa"/>
            <w:shd w:val="clear" w:color="auto" w:fill="FFFFFF" w:themeFill="background1"/>
          </w:tcPr>
          <w:p w14:paraId="0B25D415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4545E665" w14:textId="03D6FD85" w:rsidR="006A5BD4" w:rsidRPr="005405CD" w:rsidRDefault="00284030" w:rsidP="006A5BD4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 xml:space="preserve">What Do You </w:t>
            </w:r>
            <w:r w:rsidR="00916FD4" w:rsidRPr="005405CD">
              <w:rPr>
                <w:rFonts w:ascii="Georgia" w:hAnsi="Georgia"/>
                <w:i/>
                <w:iCs/>
                <w:sz w:val="36"/>
              </w:rPr>
              <w:t>Want for Christmas</w:t>
            </w:r>
          </w:p>
        </w:tc>
      </w:tr>
      <w:tr w:rsidR="006A5BD4" w:rsidRPr="005405CD" w14:paraId="391C007F" w14:textId="77777777" w:rsidTr="00F05C3D">
        <w:tc>
          <w:tcPr>
            <w:tcW w:w="1502" w:type="dxa"/>
            <w:shd w:val="clear" w:color="auto" w:fill="FFFFFF" w:themeFill="background1"/>
          </w:tcPr>
          <w:p w14:paraId="362C6084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5F7F7E45" w14:textId="65F7D030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Best Ads 20</w:t>
            </w:r>
            <w:r>
              <w:rPr>
                <w:rFonts w:ascii="Georgia" w:hAnsi="Georgia"/>
                <w:i/>
                <w:iCs/>
                <w:sz w:val="36"/>
              </w:rPr>
              <w:t>22</w:t>
            </w:r>
          </w:p>
        </w:tc>
      </w:tr>
      <w:tr w:rsidR="006A5BD4" w:rsidRPr="005405CD" w14:paraId="53FE6816" w14:textId="77777777" w:rsidTr="00F05C3D">
        <w:tc>
          <w:tcPr>
            <w:tcW w:w="1502" w:type="dxa"/>
            <w:shd w:val="clear" w:color="auto" w:fill="FFFFFF" w:themeFill="background1"/>
          </w:tcPr>
          <w:p w14:paraId="024BE367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345FA309" w14:textId="173920AD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r w:rsidRPr="005405CD">
              <w:rPr>
                <w:rFonts w:ascii="Georgia" w:hAnsi="Georgia"/>
                <w:i/>
                <w:iCs/>
                <w:sz w:val="36"/>
              </w:rPr>
              <w:t>It’s the most wonderful time of the year</w:t>
            </w:r>
          </w:p>
        </w:tc>
      </w:tr>
      <w:tr w:rsidR="006A5BD4" w:rsidRPr="005405CD" w14:paraId="6783B51B" w14:textId="77777777" w:rsidTr="00F05C3D">
        <w:tc>
          <w:tcPr>
            <w:tcW w:w="1502" w:type="dxa"/>
            <w:shd w:val="clear" w:color="auto" w:fill="FFFFFF" w:themeFill="background1"/>
          </w:tcPr>
          <w:p w14:paraId="61EC0056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35D5D61C" w14:textId="3E09AD11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r>
              <w:rPr>
                <w:rFonts w:ascii="Georgia" w:hAnsi="Georgia"/>
                <w:i/>
                <w:iCs/>
                <w:sz w:val="36"/>
              </w:rPr>
              <w:t>Merry Christmas</w:t>
            </w:r>
          </w:p>
        </w:tc>
      </w:tr>
      <w:tr w:rsidR="006A5BD4" w:rsidRPr="005405CD" w14:paraId="1A6123CF" w14:textId="77777777" w:rsidTr="00F05C3D">
        <w:tc>
          <w:tcPr>
            <w:tcW w:w="1502" w:type="dxa"/>
            <w:shd w:val="clear" w:color="auto" w:fill="FFFFFF" w:themeFill="background1"/>
          </w:tcPr>
          <w:p w14:paraId="650972C4" w14:textId="77777777" w:rsidR="006A5BD4" w:rsidRPr="005405CD" w:rsidRDefault="006A5BD4" w:rsidP="006A5BD4">
            <w:pPr>
              <w:pStyle w:val="ListParagraph"/>
              <w:numPr>
                <w:ilvl w:val="0"/>
                <w:numId w:val="1"/>
              </w:numPr>
              <w:rPr>
                <w:rFonts w:ascii="Georgia" w:hAnsi="Georgia"/>
                <w:i/>
                <w:iCs/>
                <w:sz w:val="36"/>
              </w:rPr>
            </w:pPr>
          </w:p>
        </w:tc>
        <w:tc>
          <w:tcPr>
            <w:tcW w:w="7282" w:type="dxa"/>
            <w:shd w:val="clear" w:color="auto" w:fill="FFFFFF" w:themeFill="background1"/>
          </w:tcPr>
          <w:p w14:paraId="3684A956" w14:textId="01F2CE3E" w:rsidR="006A5BD4" w:rsidRPr="005405CD" w:rsidRDefault="006A5BD4" w:rsidP="006A5BD4">
            <w:pPr>
              <w:rPr>
                <w:rFonts w:ascii="Georgia" w:hAnsi="Georgia"/>
                <w:i/>
                <w:iCs/>
                <w:sz w:val="36"/>
              </w:rPr>
            </w:pPr>
            <w:r w:rsidRPr="00415480">
              <w:rPr>
                <w:rFonts w:ascii="Georgia" w:hAnsi="Georgia"/>
                <w:i/>
                <w:iCs/>
                <w:color w:val="FF0000"/>
                <w:sz w:val="36"/>
              </w:rPr>
              <w:t>The Christmas Story</w:t>
            </w:r>
          </w:p>
        </w:tc>
      </w:tr>
    </w:tbl>
    <w:p w14:paraId="7CE51B4D" w14:textId="1A572AB2" w:rsidR="00191BE5" w:rsidRDefault="00191BE5" w:rsidP="00A270DD">
      <w:pPr>
        <w:rPr>
          <w:rFonts w:ascii="Georgia" w:hAnsi="Georgia"/>
          <w:i/>
          <w:iCs/>
          <w:sz w:val="36"/>
        </w:rPr>
      </w:pPr>
    </w:p>
    <w:sectPr w:rsidR="00191B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yball">
    <w:panose1 w:val="02000000000000000000"/>
    <w:charset w:val="00"/>
    <w:family w:val="auto"/>
    <w:pitch w:val="variable"/>
    <w:sig w:usb0="0000002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354F"/>
    <w:multiLevelType w:val="hybridMultilevel"/>
    <w:tmpl w:val="8892CB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7155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MLU0NDS0MDe0MDFS0lEKTi0uzszPAykwNKgFAEbK+9YtAAAA"/>
  </w:docVars>
  <w:rsids>
    <w:rsidRoot w:val="00437870"/>
    <w:rsid w:val="00003641"/>
    <w:rsid w:val="000253A1"/>
    <w:rsid w:val="00026F0E"/>
    <w:rsid w:val="00054DBD"/>
    <w:rsid w:val="00083E56"/>
    <w:rsid w:val="000A23B7"/>
    <w:rsid w:val="000D6336"/>
    <w:rsid w:val="000F67A8"/>
    <w:rsid w:val="00111D7B"/>
    <w:rsid w:val="00160859"/>
    <w:rsid w:val="0016209C"/>
    <w:rsid w:val="00177945"/>
    <w:rsid w:val="00185377"/>
    <w:rsid w:val="00191BE5"/>
    <w:rsid w:val="001A242D"/>
    <w:rsid w:val="001B0FF6"/>
    <w:rsid w:val="001E4E47"/>
    <w:rsid w:val="001E64D7"/>
    <w:rsid w:val="001F1591"/>
    <w:rsid w:val="001F393F"/>
    <w:rsid w:val="00210776"/>
    <w:rsid w:val="00211361"/>
    <w:rsid w:val="00221318"/>
    <w:rsid w:val="00244AC4"/>
    <w:rsid w:val="002547CF"/>
    <w:rsid w:val="00263DFB"/>
    <w:rsid w:val="00267E29"/>
    <w:rsid w:val="00274494"/>
    <w:rsid w:val="00284030"/>
    <w:rsid w:val="002A5DE1"/>
    <w:rsid w:val="002B2844"/>
    <w:rsid w:val="002B2CBA"/>
    <w:rsid w:val="002B50EF"/>
    <w:rsid w:val="002C751B"/>
    <w:rsid w:val="002D29D1"/>
    <w:rsid w:val="002E365C"/>
    <w:rsid w:val="003012BB"/>
    <w:rsid w:val="00325496"/>
    <w:rsid w:val="00335C87"/>
    <w:rsid w:val="00354F78"/>
    <w:rsid w:val="00355271"/>
    <w:rsid w:val="00385EDA"/>
    <w:rsid w:val="00392A2F"/>
    <w:rsid w:val="003A6DCD"/>
    <w:rsid w:val="003B3D9A"/>
    <w:rsid w:val="003C08CF"/>
    <w:rsid w:val="003C24FE"/>
    <w:rsid w:val="003C3860"/>
    <w:rsid w:val="003C44D1"/>
    <w:rsid w:val="00415480"/>
    <w:rsid w:val="00437870"/>
    <w:rsid w:val="00450ADD"/>
    <w:rsid w:val="00455BE8"/>
    <w:rsid w:val="00456FBE"/>
    <w:rsid w:val="0046668E"/>
    <w:rsid w:val="004675B2"/>
    <w:rsid w:val="00496933"/>
    <w:rsid w:val="004A0C93"/>
    <w:rsid w:val="004A7619"/>
    <w:rsid w:val="004B1402"/>
    <w:rsid w:val="004C62E2"/>
    <w:rsid w:val="004C7407"/>
    <w:rsid w:val="00506969"/>
    <w:rsid w:val="005405CD"/>
    <w:rsid w:val="00572141"/>
    <w:rsid w:val="005728F4"/>
    <w:rsid w:val="005E2769"/>
    <w:rsid w:val="005E2F8C"/>
    <w:rsid w:val="00601A97"/>
    <w:rsid w:val="0060213D"/>
    <w:rsid w:val="006207ED"/>
    <w:rsid w:val="00625DE6"/>
    <w:rsid w:val="006416BC"/>
    <w:rsid w:val="00687D36"/>
    <w:rsid w:val="00694FE8"/>
    <w:rsid w:val="006A5BD4"/>
    <w:rsid w:val="006B4D9D"/>
    <w:rsid w:val="006D13AD"/>
    <w:rsid w:val="006D205D"/>
    <w:rsid w:val="007256DB"/>
    <w:rsid w:val="007438C8"/>
    <w:rsid w:val="00760A75"/>
    <w:rsid w:val="00784827"/>
    <w:rsid w:val="007973C6"/>
    <w:rsid w:val="007A1383"/>
    <w:rsid w:val="007B24FD"/>
    <w:rsid w:val="007C5595"/>
    <w:rsid w:val="007E6D8A"/>
    <w:rsid w:val="007E747F"/>
    <w:rsid w:val="00834FCC"/>
    <w:rsid w:val="008453D2"/>
    <w:rsid w:val="008470D3"/>
    <w:rsid w:val="00867847"/>
    <w:rsid w:val="008736F0"/>
    <w:rsid w:val="00882061"/>
    <w:rsid w:val="00895D19"/>
    <w:rsid w:val="008A4841"/>
    <w:rsid w:val="008C1837"/>
    <w:rsid w:val="008E5945"/>
    <w:rsid w:val="00907527"/>
    <w:rsid w:val="009075F2"/>
    <w:rsid w:val="0090780A"/>
    <w:rsid w:val="00916FD4"/>
    <w:rsid w:val="00943727"/>
    <w:rsid w:val="00997BB5"/>
    <w:rsid w:val="009A1454"/>
    <w:rsid w:val="009C5E8E"/>
    <w:rsid w:val="009C7636"/>
    <w:rsid w:val="00A14FCC"/>
    <w:rsid w:val="00A1503F"/>
    <w:rsid w:val="00A25B13"/>
    <w:rsid w:val="00A270DD"/>
    <w:rsid w:val="00A42D62"/>
    <w:rsid w:val="00A44BF9"/>
    <w:rsid w:val="00A50089"/>
    <w:rsid w:val="00A52F0F"/>
    <w:rsid w:val="00A83A61"/>
    <w:rsid w:val="00A914C6"/>
    <w:rsid w:val="00AA0DCC"/>
    <w:rsid w:val="00AB49F3"/>
    <w:rsid w:val="00AF6690"/>
    <w:rsid w:val="00B072D0"/>
    <w:rsid w:val="00B21118"/>
    <w:rsid w:val="00B509E5"/>
    <w:rsid w:val="00B51BB6"/>
    <w:rsid w:val="00B62733"/>
    <w:rsid w:val="00B77DC3"/>
    <w:rsid w:val="00BA4905"/>
    <w:rsid w:val="00BA6C61"/>
    <w:rsid w:val="00BB5BF6"/>
    <w:rsid w:val="00BC0B64"/>
    <w:rsid w:val="00BD4BF7"/>
    <w:rsid w:val="00BD6E61"/>
    <w:rsid w:val="00BD79B1"/>
    <w:rsid w:val="00C345C7"/>
    <w:rsid w:val="00C370AF"/>
    <w:rsid w:val="00C4447C"/>
    <w:rsid w:val="00C71D74"/>
    <w:rsid w:val="00C86D37"/>
    <w:rsid w:val="00C90E06"/>
    <w:rsid w:val="00CD5725"/>
    <w:rsid w:val="00CF6952"/>
    <w:rsid w:val="00D0055B"/>
    <w:rsid w:val="00D065A8"/>
    <w:rsid w:val="00D658CC"/>
    <w:rsid w:val="00D86B90"/>
    <w:rsid w:val="00DA7D70"/>
    <w:rsid w:val="00DC16E1"/>
    <w:rsid w:val="00DD3C96"/>
    <w:rsid w:val="00E0002A"/>
    <w:rsid w:val="00E00350"/>
    <w:rsid w:val="00E11BFD"/>
    <w:rsid w:val="00E32C63"/>
    <w:rsid w:val="00E367B1"/>
    <w:rsid w:val="00E377B4"/>
    <w:rsid w:val="00E8634B"/>
    <w:rsid w:val="00EA050C"/>
    <w:rsid w:val="00EE3882"/>
    <w:rsid w:val="00EE6760"/>
    <w:rsid w:val="00F05C3D"/>
    <w:rsid w:val="00F41354"/>
    <w:rsid w:val="00F50963"/>
    <w:rsid w:val="00F71DA8"/>
    <w:rsid w:val="00F8147B"/>
    <w:rsid w:val="00F81F16"/>
    <w:rsid w:val="00FA4DF1"/>
    <w:rsid w:val="00FC3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E45449"/>
  <w15:chartTrackingRefBased/>
  <w15:docId w15:val="{6DDCF806-B734-4FD7-AAE2-1A98872C4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87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87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78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69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9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5D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ti F Frisk</dc:creator>
  <cp:keywords/>
  <dc:description/>
  <cp:lastModifiedBy>Outi Frisk</cp:lastModifiedBy>
  <cp:revision>5</cp:revision>
  <cp:lastPrinted>2018-12-02T13:24:00Z</cp:lastPrinted>
  <dcterms:created xsi:type="dcterms:W3CDTF">2022-09-26T07:56:00Z</dcterms:created>
  <dcterms:modified xsi:type="dcterms:W3CDTF">2022-09-26T08:00:00Z</dcterms:modified>
</cp:coreProperties>
</file>